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w:t>
      </w:r>
      <w:r>
        <w:t xml:space="preserve"> </w:t>
      </w:r>
      <w:r>
        <w:t xml:space="preserve">Zimbabwe</w:t>
      </w:r>
      <w:r>
        <w:t xml:space="preserve"> </w:t>
      </w:r>
      <w:r>
        <w:t xml:space="preserve">Harare</w:t>
      </w:r>
    </w:p>
    <w:bookmarkStart w:id="25" w:name="paramedic-cover-letter"/>
    <w:p>
      <w:pPr>
        <w:pStyle w:val="Heading1"/>
      </w:pPr>
      <w:r>
        <w:t xml:space="preserve">Paramedic Cover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ate: [Insert Date]</w:t>
      </w:r>
    </w:p>
    <w:p>
      <w:pPr>
        <w:pStyle w:val="BodyText"/>
      </w:pPr>
      <w:r>
        <w:rPr>
          <w:bCs/>
          <w:b/>
        </w:rPr>
        <w:t xml:space="preserve">Dear Hiring Manager,</w:t>
      </w:r>
    </w:p>
    <w:p>
      <w:pPr>
        <w:pStyle w:val="BodyText"/>
      </w:pPr>
      <w:r>
        <w:t xml:space="preserve">I am writing to express my enthusiastic interest in the Paramedic position at your esteemed organization in Zimbabwe Harare. As a dedicated and experienced paramedic with a passion for emergency care, I am eager to contribute my skills, knowledge, and commitment to improving healthcare outcomes in this dynamic urban setting. Zimbabwe Harare, as a bustling capital city, faces unique challenges in its healthcare system, and I am confident that my background aligns perfectly with the needs of your team.</w:t>
      </w:r>
    </w:p>
    <w:bookmarkStart w:id="20" w:name="Xb686c196e032859a13b1f9548871b95dc43e1c7"/>
    <w:p>
      <w:pPr>
        <w:pStyle w:val="Heading2"/>
      </w:pPr>
      <w:r>
        <w:t xml:space="preserve">Why Paramedic? A Profession Rooted in Compassion and Expertise</w:t>
      </w:r>
    </w:p>
    <w:p>
      <w:pPr>
        <w:pStyle w:val="FirstParagraph"/>
      </w:pPr>
      <w:r>
        <w:t xml:space="preserve">The role of a paramedic is not merely a profession—it is a calling. In Zimbabwe Harare, where emergency response systems must adapt to diverse scenarios ranging from traffic accidents to public health crises, paramedics serve as the critical link between patients and definitive medical care. My journey into this field began with a deep-seated desire to make a difference in people’s lives during their most vulnerable moments. Over the years, I have honed my skills in emergency medical services (EMS), trauma care, and patient advocacy, all while staying attuned to the specific challenges faced by communities in urban environments like Harare.</w:t>
      </w:r>
    </w:p>
    <w:p>
      <w:pPr>
        <w:pStyle w:val="BodyText"/>
      </w:pPr>
      <w:r>
        <w:t xml:space="preserve">My formal training includes a nationally recognized Paramedic certification, complemented by advanced courses in cardiopulmonary resuscitation (CPR), first aid, and hazardous materials handling. These qualifications have equipped me to respond swiftly and effectively to emergencies, ensuring that patients receive timely interventions. Furthermore, my experience working in high-pressure environments has sharpened my ability to remain calm under stress, communicate clearly with both patients and healthcare teams, and make split-second decisions that can save lives.</w:t>
      </w:r>
    </w:p>
    <w:bookmarkEnd w:id="20"/>
    <w:bookmarkStart w:id="21" w:name="Xeb3e5bfc25148ea4316504412fcbd3206bdd42e"/>
    <w:p>
      <w:pPr>
        <w:pStyle w:val="Heading2"/>
      </w:pPr>
      <w:r>
        <w:t xml:space="preserve">Understanding the Unique Needs of Zimbabwe Harare</w:t>
      </w:r>
    </w:p>
    <w:p>
      <w:pPr>
        <w:pStyle w:val="FirstParagraph"/>
      </w:pPr>
      <w:r>
        <w:t xml:space="preserve">Zimbabwe Harare is a city of contrasts—its vibrant culture and economic aspirations are often juxtaposed with systemic challenges, including limited healthcare resources and uneven access to emergency services. As a paramedic, I recognize the importance of tailoring my approach to these realities. In Harare, where the demand for emergency care is high but infrastructure can be strained, paramedics must be adaptable, resourceful, and deeply committed to community well-being.</w:t>
      </w:r>
    </w:p>
    <w:p>
      <w:pPr>
        <w:pStyle w:val="BodyText"/>
      </w:pPr>
      <w:r>
        <w:t xml:space="preserve">Having studied the healthcare landscape in Zimbabwe, I am particularly aware of the critical role paramedics play in bridging gaps between primary care and hospital systems. For instance, in areas with limited access to specialized medical facilities, paramedics often serve as the first point of contact for patients experiencing life-threatening conditions. My ability to assess complex situations quickly and provide immediate care aligns with this vital function. Additionally, I am familiar with local health protocols and have a strong understanding of the cultural context that shapes patient interactions in Harare.</w:t>
      </w:r>
    </w:p>
    <w:bookmarkEnd w:id="21"/>
    <w:bookmarkStart w:id="22" w:name="experience-that-speaks-volumes"/>
    <w:p>
      <w:pPr>
        <w:pStyle w:val="Heading2"/>
      </w:pPr>
      <w:r>
        <w:t xml:space="preserve">Experience That Speaks Volumes</w:t>
      </w:r>
    </w:p>
    <w:p>
      <w:pPr>
        <w:pStyle w:val="FirstParagraph"/>
      </w:pPr>
      <w:r>
        <w:t xml:space="preserve">Over the past [X years], I have worked extensively in emergency medical services, gaining hands-on experience in a variety of settings. My time as a paramedic with [Previous Employer or Organization] has allowed me to develop a robust skill set that includes advanced patient assessment, trauma management, and the use of cutting-edge medical equipment. I have also participated in numerous community outreach programs, educating residents on emergency preparedness and preventive care—skills that are particularly valuable in addressing the healthcare needs of Harare’s diverse population.</w:t>
      </w:r>
    </w:p>
    <w:p>
      <w:pPr>
        <w:pStyle w:val="BodyText"/>
      </w:pPr>
      <w:r>
        <w:t xml:space="preserve">One of my most rewarding experiences was responding to a large-scale traffic accident in [City or Region]. The incident required coordinated efforts among multiple emergency services, and my role as part of the paramedic team ensured that victims received prompt care while awaiting transport. This experience reinforced the importance of teamwork, communication, and adaptability—qualities that I bring to every assignment. Furthermore, my ability to work effectively in multilingual environments has allowed me to connect with patients from various cultural backgrounds, a skill that is essential in a city as diverse as Harare.</w:t>
      </w:r>
    </w:p>
    <w:bookmarkEnd w:id="22"/>
    <w:bookmarkStart w:id="23" w:name="Xb2e378ef8d617987c6885312b6a2d443a464831"/>
    <w:p>
      <w:pPr>
        <w:pStyle w:val="Heading2"/>
      </w:pPr>
      <w:r>
        <w:t xml:space="preserve">Why Zimbabwe Harare? A Commitment to Community and Growth</w:t>
      </w:r>
    </w:p>
    <w:p>
      <w:pPr>
        <w:pStyle w:val="FirstParagraph"/>
      </w:pPr>
      <w:r>
        <w:t xml:space="preserve">Zimbabwe Harare represents not only an opportunity for professional growth but also a chance to contribute meaningfully to a community that relies heavily on the dedication of its healthcare workers. I am particularly drawn to your organization’s mission of providing equitable access to emergency care and fostering partnerships with local stakeholders. I am eager to collaborate with your team to enhance the efficiency and effectiveness of paramedic services in Harare, ensuring that every patient receives the highest standard of care.</w:t>
      </w:r>
    </w:p>
    <w:p>
      <w:pPr>
        <w:pStyle w:val="BodyText"/>
      </w:pPr>
      <w:r>
        <w:t xml:space="preserve">In addition to my technical expertise, I bring a strong work ethic and a commitment to continuous learning. I stay updated on advancements in emergency medicine through ongoing education and professional development opportunities. This dedication ensures that I can provide care that meets the evolving needs of patients in Zimbabwe Harare.</w:t>
      </w:r>
    </w:p>
    <w:bookmarkEnd w:id="23"/>
    <w:bookmarkStart w:id="24" w:name="conclusion"/>
    <w:p>
      <w:pPr>
        <w:pStyle w:val="Heading2"/>
      </w:pPr>
      <w:r>
        <w:t xml:space="preserve">Conclusion</w:t>
      </w:r>
    </w:p>
    <w:p>
      <w:pPr>
        <w:pStyle w:val="FirstParagraph"/>
      </w:pPr>
      <w:r>
        <w:t xml:space="preserve">Thank you for considering my application for the Paramedic position at your organization. I am confident that my qualifications, experience, and passion for emergency care make me an ideal candidate to contribute to the success of your team in Zimbabwe Harare. I would welcome the opportunity to discuss how I can support your mission and positively impact the lives of those in need.</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 Zimbabwe Harare</dc:title>
  <dc:creator/>
  <dc:language>en</dc:language>
  <cp:keywords/>
  <dcterms:created xsi:type="dcterms:W3CDTF">2025-12-10T11:05:29Z</dcterms:created>
  <dcterms:modified xsi:type="dcterms:W3CDTF">2025-12-10T11:05:29Z</dcterms:modified>
</cp:coreProperties>
</file>

<file path=docProps/custom.xml><?xml version="1.0" encoding="utf-8"?>
<Properties xmlns="http://schemas.openxmlformats.org/officeDocument/2006/custom-properties" xmlns:vt="http://schemas.openxmlformats.org/officeDocument/2006/docPropsVTypes"/>
</file>